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06904">
        <w:rPr>
          <w:sz w:val="36"/>
          <w:szCs w:val="36"/>
        </w:rPr>
        <w:t>功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FF56EB">
        <w:rPr>
          <w:szCs w:val="21"/>
        </w:rPr>
        <w:t>字</w:t>
      </w:r>
      <w:r w:rsidR="00F451AE">
        <w:rPr>
          <w:szCs w:val="21"/>
        </w:rPr>
        <w:t>。</w:t>
      </w:r>
      <w:bookmarkStart w:id="0" w:name="_GoBack"/>
      <w:bookmarkEnd w:id="0"/>
      <w:r w:rsidR="00FF56EB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C87339">
        <w:rPr>
          <w:szCs w:val="21"/>
        </w:rPr>
        <w:t xml:space="preserve">　</w:t>
      </w:r>
      <w:r w:rsidR="00C87339">
        <w:rPr>
          <w:szCs w:val="21"/>
        </w:rPr>
        <w:t>14</w:t>
      </w:r>
      <w:r w:rsidR="00C87339">
        <w:rPr>
          <w:szCs w:val="21"/>
        </w:rPr>
        <w:t>行</w:t>
      </w:r>
      <w:r w:rsidR="00C87339">
        <w:rPr>
          <w:szCs w:val="21"/>
        </w:rPr>
        <w:t>532</w:t>
      </w:r>
      <w:r w:rsidR="00C87339">
        <w:rPr>
          <w:szCs w:val="21"/>
        </w:rPr>
        <w:t>文字</w:t>
      </w:r>
    </w:p>
    <w:p w:rsidR="00650B01" w:rsidRDefault="00650B01" w:rsidP="003A0347">
      <w:pPr>
        <w:jc w:val="right"/>
        <w:rPr>
          <w:szCs w:val="21"/>
        </w:rPr>
      </w:pPr>
    </w:p>
    <w:p w:rsidR="005C5EAB" w:rsidRDefault="005C5EAB" w:rsidP="003A0347">
      <w:pPr>
        <w:jc w:val="right"/>
        <w:rPr>
          <w:szCs w:val="21"/>
        </w:rPr>
      </w:pPr>
    </w:p>
    <w:p w:rsidR="005C5EAB" w:rsidRDefault="005C5EAB" w:rsidP="003A0347">
      <w:pPr>
        <w:jc w:val="right"/>
        <w:rPr>
          <w:szCs w:val="21"/>
        </w:rPr>
      </w:pPr>
    </w:p>
    <w:p w:rsidR="00650B01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lastRenderedPageBreak/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1947F5" w:rsidTr="001947F5">
        <w:tc>
          <w:tcPr>
            <w:tcW w:w="8702" w:type="dxa"/>
          </w:tcPr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:rsidR="00431761" w:rsidRDefault="00431761" w:rsidP="00650B01">
      <w:pPr>
        <w:jc w:val="left"/>
        <w:rPr>
          <w:szCs w:val="21"/>
        </w:rPr>
      </w:pPr>
    </w:p>
    <w:p w:rsidR="00651447" w:rsidRDefault="00651447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651447" w:rsidTr="00651447">
        <w:tc>
          <w:tcPr>
            <w:tcW w:w="8702" w:type="dxa"/>
          </w:tcPr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  <w:p w:rsidR="00651447" w:rsidRDefault="00651447" w:rsidP="00650B01">
            <w:pPr>
              <w:jc w:val="left"/>
              <w:rPr>
                <w:szCs w:val="21"/>
              </w:rPr>
            </w:pPr>
          </w:p>
        </w:tc>
      </w:tr>
    </w:tbl>
    <w:p w:rsidR="00651447" w:rsidRPr="007C1677" w:rsidRDefault="00651447" w:rsidP="00651447">
      <w:pPr>
        <w:jc w:val="left"/>
        <w:rPr>
          <w:szCs w:val="21"/>
        </w:rPr>
      </w:pPr>
    </w:p>
    <w:sectPr w:rsidR="00651447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1F70" w:rsidRDefault="00CE1F70" w:rsidP="00E4434A">
      <w:r>
        <w:separator/>
      </w:r>
    </w:p>
  </w:endnote>
  <w:endnote w:type="continuationSeparator" w:id="0">
    <w:p w:rsidR="00CE1F70" w:rsidRDefault="00CE1F70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1F70" w:rsidRDefault="00CE1F70" w:rsidP="00E4434A">
      <w:r>
        <w:separator/>
      </w:r>
    </w:p>
  </w:footnote>
  <w:footnote w:type="continuationSeparator" w:id="0">
    <w:p w:rsidR="00CE1F70" w:rsidRDefault="00CE1F70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qwUAJYiadiwAAAA="/>
  </w:docVars>
  <w:rsids>
    <w:rsidRoot w:val="007E4729"/>
    <w:rsid w:val="00006904"/>
    <w:rsid w:val="000B1D1A"/>
    <w:rsid w:val="001947F5"/>
    <w:rsid w:val="001C6152"/>
    <w:rsid w:val="002978C9"/>
    <w:rsid w:val="003A0347"/>
    <w:rsid w:val="00431761"/>
    <w:rsid w:val="00452960"/>
    <w:rsid w:val="00523D0E"/>
    <w:rsid w:val="005B530D"/>
    <w:rsid w:val="005C0429"/>
    <w:rsid w:val="005C5EAB"/>
    <w:rsid w:val="00650B01"/>
    <w:rsid w:val="00651447"/>
    <w:rsid w:val="006543E5"/>
    <w:rsid w:val="006C6075"/>
    <w:rsid w:val="007A1B34"/>
    <w:rsid w:val="007C1677"/>
    <w:rsid w:val="007E4729"/>
    <w:rsid w:val="00A52B96"/>
    <w:rsid w:val="00AE00B4"/>
    <w:rsid w:val="00B90A05"/>
    <w:rsid w:val="00BE0B4E"/>
    <w:rsid w:val="00C72EBE"/>
    <w:rsid w:val="00C87339"/>
    <w:rsid w:val="00CE1F70"/>
    <w:rsid w:val="00D83419"/>
    <w:rsid w:val="00DF7242"/>
    <w:rsid w:val="00E23F56"/>
    <w:rsid w:val="00E4434A"/>
    <w:rsid w:val="00E744DB"/>
    <w:rsid w:val="00ED3BBB"/>
    <w:rsid w:val="00F15DCF"/>
    <w:rsid w:val="00F451AE"/>
    <w:rsid w:val="00F67875"/>
    <w:rsid w:val="00FA5BD2"/>
    <w:rsid w:val="00FB2252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iken</cp:lastModifiedBy>
  <cp:revision>10</cp:revision>
  <dcterms:created xsi:type="dcterms:W3CDTF">2016-01-26T04:14:00Z</dcterms:created>
  <dcterms:modified xsi:type="dcterms:W3CDTF">2016-01-29T01:43:00Z</dcterms:modified>
</cp:coreProperties>
</file>